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176"/>
        <w:tblW w:w="1088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81"/>
      </w:tblGrid>
      <w:tr w:rsidR="00BA63A7" w:rsidTr="00BA63A7">
        <w:trPr>
          <w:trHeight w:val="6005"/>
        </w:trPr>
        <w:tc>
          <w:tcPr>
            <w:tcW w:w="10881" w:type="dxa"/>
            <w:tcBorders>
              <w:bottom w:val="thickThinSmallGap" w:sz="24" w:space="0" w:color="auto"/>
            </w:tcBorders>
          </w:tcPr>
          <w:p w:rsidR="00BA63A7" w:rsidRPr="00A1676D" w:rsidRDefault="00BA63A7" w:rsidP="00BA63A7">
            <w:pPr>
              <w:jc w:val="center"/>
              <w:rPr>
                <w:b/>
                <w:sz w:val="72"/>
                <w:szCs w:val="72"/>
                <w:u w:val="single"/>
              </w:rPr>
            </w:pPr>
            <w:r w:rsidRPr="00A1676D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BA63A7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  <w:r w:rsidRPr="00A70C28">
              <w:rPr>
                <w:b/>
                <w:sz w:val="28"/>
                <w:szCs w:val="28"/>
              </w:rPr>
              <w:t xml:space="preserve"> </w:t>
            </w:r>
          </w:p>
          <w:p w:rsidR="00BA63A7" w:rsidRPr="005B335F" w:rsidRDefault="00BA63A7" w:rsidP="00BA63A7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GERÇEK KİŞİ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:rsidR="00BA63A7" w:rsidRPr="00A70C28" w:rsidRDefault="00BA63A7" w:rsidP="00BA63A7">
            <w:pPr>
              <w:jc w:val="center"/>
              <w:rPr>
                <w:b/>
                <w:sz w:val="28"/>
                <w:szCs w:val="28"/>
              </w:rPr>
            </w:pPr>
          </w:p>
          <w:p w:rsidR="00BA63A7" w:rsidRPr="00627265" w:rsidRDefault="00BA63A7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BA63A7" w:rsidRDefault="00BA63A7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 FOTOKOPİSİ.</w:t>
            </w:r>
            <w:proofErr w:type="gramEnd"/>
          </w:p>
          <w:p w:rsidR="00BA63A7" w:rsidRPr="00627265" w:rsidRDefault="00BA63A7" w:rsidP="00F45B73">
            <w:pPr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A63A7" w:rsidRPr="00627265" w:rsidRDefault="00BA63A7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.)</w:t>
            </w:r>
          </w:p>
          <w:p w:rsidR="00F45B73" w:rsidRDefault="00F45B73" w:rsidP="00F45B73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70,140.00 TL+ </w:t>
            </w:r>
            <w:r>
              <w:rPr>
                <w:rFonts w:ascii="Cambria" w:hAnsi="Cambria"/>
              </w:rPr>
              <w:t>ARAÇBAŞI</w:t>
            </w:r>
            <w:r>
              <w:rPr>
                <w:rFonts w:ascii="Cambria" w:hAnsi="Cambria"/>
                <w:b/>
              </w:rPr>
              <w:t xml:space="preserve"> 2,098.00 TL+</w:t>
            </w:r>
            <w:r>
              <w:rPr>
                <w:rFonts w:ascii="Cambria" w:hAnsi="Cambria"/>
              </w:rPr>
              <w:t>ODA ÜCRETİ.(2024 YILI FİYATIDIR.)</w:t>
            </w:r>
          </w:p>
          <w:p w:rsidR="00BA63A7" w:rsidRDefault="00BA63A7" w:rsidP="00BA63A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 </w:t>
            </w:r>
          </w:p>
          <w:p w:rsidR="00BA63A7" w:rsidRDefault="00BA63A7" w:rsidP="00F45B7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</w:t>
            </w:r>
          </w:p>
          <w:p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  </w:t>
            </w:r>
          </w:p>
          <w:p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:rsidR="00BA63A7" w:rsidRPr="00BB2BA8" w:rsidRDefault="00BA63A7" w:rsidP="000D0671">
            <w:pPr>
              <w:ind w:left="2535"/>
              <w:rPr>
                <w:b/>
                <w:sz w:val="20"/>
                <w:szCs w:val="20"/>
              </w:rPr>
            </w:pPr>
          </w:p>
        </w:tc>
      </w:tr>
      <w:tr w:rsidR="00BA63A7" w:rsidTr="00BA63A7">
        <w:trPr>
          <w:trHeight w:val="6304"/>
        </w:trPr>
        <w:tc>
          <w:tcPr>
            <w:tcW w:w="10881" w:type="dxa"/>
            <w:tcBorders>
              <w:top w:val="thickThinSmallGap" w:sz="24" w:space="0" w:color="auto"/>
            </w:tcBorders>
          </w:tcPr>
          <w:p w:rsidR="00BA63A7" w:rsidRDefault="00BA63A7" w:rsidP="00BA63A7">
            <w:pPr>
              <w:jc w:val="center"/>
              <w:rPr>
                <w:b/>
                <w:color w:val="3366FF"/>
                <w:sz w:val="56"/>
                <w:szCs w:val="56"/>
                <w:u w:val="single"/>
              </w:rPr>
            </w:pPr>
            <w:r w:rsidRPr="002559A0">
              <w:rPr>
                <w:b/>
                <w:sz w:val="72"/>
                <w:szCs w:val="72"/>
                <w:u w:val="single"/>
              </w:rPr>
              <w:t xml:space="preserve">K2 </w:t>
            </w:r>
          </w:p>
          <w:p w:rsidR="00BA63A7" w:rsidRDefault="00BA63A7" w:rsidP="00BA63A7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BA63A7" w:rsidRPr="00037CB6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(YURT İÇİ KAMYON-KAMYONETİ İLE </w:t>
            </w:r>
            <w:r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  <w:r>
              <w:rPr>
                <w:b/>
                <w:color w:val="FF0000"/>
                <w:sz w:val="28"/>
                <w:szCs w:val="28"/>
              </w:rPr>
              <w:t>)</w:t>
            </w:r>
          </w:p>
          <w:p w:rsidR="00BA63A7" w:rsidRPr="00775343" w:rsidRDefault="00BA63A7" w:rsidP="00BA63A7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5B335F">
              <w:rPr>
                <w:b/>
                <w:color w:val="0070C0"/>
                <w:sz w:val="28"/>
                <w:szCs w:val="28"/>
              </w:rPr>
              <w:t>(</w:t>
            </w:r>
            <w:r w:rsidRPr="00677C0B">
              <w:rPr>
                <w:b/>
                <w:color w:val="0070C0"/>
                <w:sz w:val="28"/>
                <w:szCs w:val="28"/>
              </w:rPr>
              <w:t>ŞİRKETLER</w:t>
            </w:r>
            <w:r w:rsidRPr="005B335F">
              <w:rPr>
                <w:b/>
                <w:color w:val="0070C0"/>
                <w:sz w:val="28"/>
                <w:szCs w:val="28"/>
              </w:rPr>
              <w:t>)</w:t>
            </w:r>
          </w:p>
          <w:p w:rsidR="00BA63A7" w:rsidRPr="00643ED3" w:rsidRDefault="00BA63A7" w:rsidP="00BA63A7">
            <w:pPr>
              <w:rPr>
                <w:rFonts w:ascii="Cambria" w:hAnsi="Cambria"/>
              </w:rPr>
            </w:pPr>
          </w:p>
          <w:p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B21997" w:rsidRDefault="00B2199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BA63A7" w:rsidRPr="00C46E4A" w:rsidRDefault="00BA63A7" w:rsidP="00F45B73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EN SON SERMAYE VE ORTAKLARI GÖSTEREN TİCARET SİCİL GAZETESİ FOTOKOPİSİ.</w:t>
            </w:r>
            <w:proofErr w:type="gramEnd"/>
          </w:p>
          <w:p w:rsidR="00BA63A7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F73E8C">
              <w:rPr>
                <w:rFonts w:ascii="Cambria" w:hAnsi="Cambria"/>
              </w:rPr>
              <w:t>.</w:t>
            </w:r>
          </w:p>
          <w:p w:rsidR="00BA63A7" w:rsidRPr="00775343" w:rsidRDefault="00BA63A7" w:rsidP="00F45B73">
            <w:pPr>
              <w:numPr>
                <w:ilvl w:val="0"/>
                <w:numId w:val="9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İ (</w:t>
            </w:r>
            <w:r>
              <w:rPr>
                <w:rFonts w:ascii="Cambria" w:hAnsi="Cambria"/>
                <w:b/>
                <w:u w:val="single"/>
              </w:rPr>
              <w:t>ARAÇLARIN FENNİ MUAYENELERİ GEÇMEMİŞ OLACAK</w:t>
            </w:r>
            <w:r>
              <w:rPr>
                <w:rFonts w:ascii="Cambria" w:hAnsi="Cambria"/>
                <w:b/>
              </w:rPr>
              <w:t>.)</w:t>
            </w:r>
          </w:p>
          <w:p w:rsidR="00BA63A7" w:rsidRPr="00F45B73" w:rsidRDefault="00F45B73" w:rsidP="00F45B73">
            <w:pPr>
              <w:numPr>
                <w:ilvl w:val="0"/>
                <w:numId w:val="9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TKİ BELGESİ ÜCRETİ</w:t>
            </w:r>
            <w:r>
              <w:rPr>
                <w:rFonts w:ascii="Cambria" w:hAnsi="Cambria"/>
                <w:b/>
              </w:rPr>
              <w:t xml:space="preserve"> 70,140.00 TL+ </w:t>
            </w:r>
            <w:r>
              <w:rPr>
                <w:rFonts w:ascii="Cambria" w:hAnsi="Cambria"/>
              </w:rPr>
              <w:t>ARAÇBAŞI</w:t>
            </w:r>
            <w:r>
              <w:rPr>
                <w:rFonts w:ascii="Cambria" w:hAnsi="Cambria"/>
                <w:b/>
              </w:rPr>
              <w:t xml:space="preserve"> 2,098.00 TL+</w:t>
            </w:r>
            <w:r>
              <w:rPr>
                <w:rFonts w:ascii="Cambria" w:hAnsi="Cambria"/>
              </w:rPr>
              <w:t>ODA ÜCRETİ.(2024 YILI FİYATIDIR.)</w:t>
            </w:r>
            <w:r w:rsidR="00BA63A7" w:rsidRPr="00F45B73">
              <w:rPr>
                <w:sz w:val="28"/>
                <w:szCs w:val="28"/>
              </w:rPr>
              <w:t xml:space="preserve">                                                                                                 </w:t>
            </w:r>
          </w:p>
          <w:p w:rsidR="00BA63A7" w:rsidRDefault="00BA63A7" w:rsidP="00BA63A7">
            <w:pPr>
              <w:rPr>
                <w:b/>
                <w:color w:val="FF0000"/>
                <w:sz w:val="20"/>
                <w:szCs w:val="20"/>
              </w:rPr>
            </w:pPr>
          </w:p>
          <w:p w:rsidR="00BA63A7" w:rsidRDefault="00BA63A7" w:rsidP="00F45B73">
            <w:pPr>
              <w:ind w:left="720"/>
              <w:rPr>
                <w:b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color w:val="FF0000"/>
                <w:sz w:val="20"/>
                <w:szCs w:val="20"/>
              </w:rPr>
              <w:t>ÖNEMLİ NOT</w:t>
            </w:r>
            <w:r>
              <w:rPr>
                <w:b/>
                <w:sz w:val="20"/>
                <w:szCs w:val="20"/>
              </w:rPr>
              <w:t xml:space="preserve">: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     </w:t>
            </w:r>
          </w:p>
          <w:p w:rsidR="00BA63A7" w:rsidRDefault="00BA63A7" w:rsidP="00BA63A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  </w:t>
            </w:r>
          </w:p>
          <w:p w:rsidR="00BA63A7" w:rsidRDefault="00BA63A7" w:rsidP="00BA63A7">
            <w:pPr>
              <w:ind w:left="2535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                             SANAYİ ODALARI İBARESİ GEÇMESİ GEREKMEKTEDİR</w:t>
            </w:r>
            <w:r w:rsidRPr="005B335F">
              <w:rPr>
                <w:sz w:val="18"/>
                <w:szCs w:val="18"/>
              </w:rPr>
              <w:t>.</w:t>
            </w:r>
          </w:p>
          <w:p w:rsidR="00BA63A7" w:rsidRDefault="00BA63A7" w:rsidP="00BA63A7">
            <w:pPr>
              <w:ind w:left="2535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:rsidR="00BA63A7" w:rsidRPr="005B335F" w:rsidRDefault="00BA63A7" w:rsidP="000D0671">
            <w:pPr>
              <w:ind w:left="2535"/>
              <w:rPr>
                <w:sz w:val="16"/>
                <w:szCs w:val="16"/>
              </w:rPr>
            </w:pPr>
          </w:p>
        </w:tc>
      </w:tr>
    </w:tbl>
    <w:p w:rsidR="003C52BD" w:rsidRPr="00275B4C" w:rsidRDefault="003C52BD" w:rsidP="00E07AEA">
      <w:pPr>
        <w:rPr>
          <w:sz w:val="28"/>
          <w:szCs w:val="28"/>
        </w:rPr>
      </w:pPr>
    </w:p>
    <w:sectPr w:rsidR="003C52BD" w:rsidRPr="00275B4C" w:rsidSect="00E07AEA">
      <w:headerReference w:type="default" r:id="rId7"/>
      <w:pgSz w:w="11906" w:h="16838" w:code="9"/>
      <w:pgMar w:top="180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3CB9" w:rsidRDefault="00FB3CB9" w:rsidP="000201AF">
      <w:r>
        <w:separator/>
      </w:r>
    </w:p>
  </w:endnote>
  <w:endnote w:type="continuationSeparator" w:id="0">
    <w:p w:rsidR="00FB3CB9" w:rsidRDefault="00FB3CB9" w:rsidP="00020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3CB9" w:rsidRDefault="00FB3CB9" w:rsidP="000201AF">
      <w:r>
        <w:separator/>
      </w:r>
    </w:p>
  </w:footnote>
  <w:footnote w:type="continuationSeparator" w:id="0">
    <w:p w:rsidR="00FB3CB9" w:rsidRDefault="00FB3CB9" w:rsidP="000201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7A5F3F" w:rsidRPr="0014772E" w:rsidTr="0068186D">
      <w:trPr>
        <w:trHeight w:val="835"/>
      </w:trPr>
      <w:tc>
        <w:tcPr>
          <w:tcW w:w="547" w:type="pct"/>
          <w:vAlign w:val="center"/>
        </w:tcPr>
        <w:p w:rsidR="007A5F3F" w:rsidRPr="0014772E" w:rsidRDefault="007A5F3F" w:rsidP="0068186D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:rsidR="007A5F3F" w:rsidRPr="0014772E" w:rsidRDefault="007A5F3F" w:rsidP="0068186D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 TÜRÜ YETKİ BELGESİ İÇİN İSTENEN EVRAKLAR (KAMYON)</w:t>
          </w:r>
        </w:p>
      </w:tc>
    </w:tr>
  </w:tbl>
  <w:p w:rsidR="000201AF" w:rsidRDefault="000201A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C274B19"/>
    <w:multiLevelType w:val="hybridMultilevel"/>
    <w:tmpl w:val="CBC26322"/>
    <w:lvl w:ilvl="0" w:tplc="BDD675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EA6D78"/>
    <w:multiLevelType w:val="hybridMultilevel"/>
    <w:tmpl w:val="06CE55F2"/>
    <w:lvl w:ilvl="0" w:tplc="DFA695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C4F5151"/>
    <w:multiLevelType w:val="hybridMultilevel"/>
    <w:tmpl w:val="F98AAC60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4"/>
  </w:num>
  <w:num w:numId="6">
    <w:abstractNumId w:val="7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9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MzU1NjezMDdW0lEKTi0uzszPAykwqQUA2Md7XSwAAAA="/>
  </w:docVars>
  <w:rsids>
    <w:rsidRoot w:val="003D18D3"/>
    <w:rsid w:val="000070C6"/>
    <w:rsid w:val="000201AF"/>
    <w:rsid w:val="00027E75"/>
    <w:rsid w:val="00036EBE"/>
    <w:rsid w:val="00037CB6"/>
    <w:rsid w:val="00040CAC"/>
    <w:rsid w:val="00045D2D"/>
    <w:rsid w:val="000714A2"/>
    <w:rsid w:val="000A0297"/>
    <w:rsid w:val="000A2DFC"/>
    <w:rsid w:val="000B254A"/>
    <w:rsid w:val="000D0671"/>
    <w:rsid w:val="000D1441"/>
    <w:rsid w:val="000E2CD9"/>
    <w:rsid w:val="000F263C"/>
    <w:rsid w:val="000F3F3E"/>
    <w:rsid w:val="001077B3"/>
    <w:rsid w:val="00111799"/>
    <w:rsid w:val="00113E2B"/>
    <w:rsid w:val="0012188D"/>
    <w:rsid w:val="00126697"/>
    <w:rsid w:val="00151864"/>
    <w:rsid w:val="00162D18"/>
    <w:rsid w:val="0017220E"/>
    <w:rsid w:val="00173028"/>
    <w:rsid w:val="00183055"/>
    <w:rsid w:val="00190879"/>
    <w:rsid w:val="001930A2"/>
    <w:rsid w:val="001A434F"/>
    <w:rsid w:val="001A7265"/>
    <w:rsid w:val="001B16D9"/>
    <w:rsid w:val="001B1F2A"/>
    <w:rsid w:val="001C2412"/>
    <w:rsid w:val="001C26A5"/>
    <w:rsid w:val="001C31D5"/>
    <w:rsid w:val="001C5EFF"/>
    <w:rsid w:val="001D2D98"/>
    <w:rsid w:val="001E5402"/>
    <w:rsid w:val="00226561"/>
    <w:rsid w:val="00232B40"/>
    <w:rsid w:val="002559A0"/>
    <w:rsid w:val="002569B0"/>
    <w:rsid w:val="00275B4C"/>
    <w:rsid w:val="0028567E"/>
    <w:rsid w:val="002A178E"/>
    <w:rsid w:val="002B5A07"/>
    <w:rsid w:val="002C31E2"/>
    <w:rsid w:val="003038C1"/>
    <w:rsid w:val="00312751"/>
    <w:rsid w:val="00324BBC"/>
    <w:rsid w:val="003349A4"/>
    <w:rsid w:val="00343411"/>
    <w:rsid w:val="00343CFE"/>
    <w:rsid w:val="00350928"/>
    <w:rsid w:val="00360060"/>
    <w:rsid w:val="00381057"/>
    <w:rsid w:val="00391501"/>
    <w:rsid w:val="003B2D34"/>
    <w:rsid w:val="003C52BD"/>
    <w:rsid w:val="003D18D3"/>
    <w:rsid w:val="003E27F9"/>
    <w:rsid w:val="003E318E"/>
    <w:rsid w:val="003F270C"/>
    <w:rsid w:val="003F292C"/>
    <w:rsid w:val="003F4039"/>
    <w:rsid w:val="00434B73"/>
    <w:rsid w:val="0046043F"/>
    <w:rsid w:val="004655F9"/>
    <w:rsid w:val="00466132"/>
    <w:rsid w:val="00470803"/>
    <w:rsid w:val="00471F3C"/>
    <w:rsid w:val="00480AA3"/>
    <w:rsid w:val="00494B12"/>
    <w:rsid w:val="004A0977"/>
    <w:rsid w:val="004A21F6"/>
    <w:rsid w:val="004C670E"/>
    <w:rsid w:val="004D1268"/>
    <w:rsid w:val="004D7D2C"/>
    <w:rsid w:val="004E7251"/>
    <w:rsid w:val="005260D7"/>
    <w:rsid w:val="0053117B"/>
    <w:rsid w:val="00531C1F"/>
    <w:rsid w:val="00550513"/>
    <w:rsid w:val="00561C9A"/>
    <w:rsid w:val="005721E2"/>
    <w:rsid w:val="00591E83"/>
    <w:rsid w:val="0059522E"/>
    <w:rsid w:val="005B335F"/>
    <w:rsid w:val="005D070F"/>
    <w:rsid w:val="005D42E4"/>
    <w:rsid w:val="005F3415"/>
    <w:rsid w:val="005F365D"/>
    <w:rsid w:val="0062084B"/>
    <w:rsid w:val="00623893"/>
    <w:rsid w:val="00627265"/>
    <w:rsid w:val="00632093"/>
    <w:rsid w:val="00643ED3"/>
    <w:rsid w:val="00646511"/>
    <w:rsid w:val="00677C0B"/>
    <w:rsid w:val="0068186D"/>
    <w:rsid w:val="00691E8C"/>
    <w:rsid w:val="006A6E48"/>
    <w:rsid w:val="0071084E"/>
    <w:rsid w:val="00711FDE"/>
    <w:rsid w:val="00722405"/>
    <w:rsid w:val="00730FB2"/>
    <w:rsid w:val="00742A40"/>
    <w:rsid w:val="00775343"/>
    <w:rsid w:val="007A06C6"/>
    <w:rsid w:val="007A5F3F"/>
    <w:rsid w:val="007B2338"/>
    <w:rsid w:val="007F4E87"/>
    <w:rsid w:val="008032B0"/>
    <w:rsid w:val="008220B0"/>
    <w:rsid w:val="00826363"/>
    <w:rsid w:val="008412AD"/>
    <w:rsid w:val="00845B42"/>
    <w:rsid w:val="00854FE8"/>
    <w:rsid w:val="00874A21"/>
    <w:rsid w:val="00876062"/>
    <w:rsid w:val="008847B8"/>
    <w:rsid w:val="008A55B3"/>
    <w:rsid w:val="00916D7A"/>
    <w:rsid w:val="0093014D"/>
    <w:rsid w:val="00932C58"/>
    <w:rsid w:val="0093353A"/>
    <w:rsid w:val="009424B4"/>
    <w:rsid w:val="00977852"/>
    <w:rsid w:val="00990385"/>
    <w:rsid w:val="0099075E"/>
    <w:rsid w:val="009C0E3A"/>
    <w:rsid w:val="009C76C5"/>
    <w:rsid w:val="009D0CEC"/>
    <w:rsid w:val="009D319D"/>
    <w:rsid w:val="009D3C3F"/>
    <w:rsid w:val="009D5622"/>
    <w:rsid w:val="009F35BD"/>
    <w:rsid w:val="009F5BE1"/>
    <w:rsid w:val="00A1676D"/>
    <w:rsid w:val="00A40044"/>
    <w:rsid w:val="00A43CF1"/>
    <w:rsid w:val="00A52CAD"/>
    <w:rsid w:val="00A656E7"/>
    <w:rsid w:val="00A70C28"/>
    <w:rsid w:val="00A8536B"/>
    <w:rsid w:val="00AA1824"/>
    <w:rsid w:val="00AB064F"/>
    <w:rsid w:val="00AB4040"/>
    <w:rsid w:val="00AE24DB"/>
    <w:rsid w:val="00AF7640"/>
    <w:rsid w:val="00B124CD"/>
    <w:rsid w:val="00B12BBA"/>
    <w:rsid w:val="00B139C8"/>
    <w:rsid w:val="00B21997"/>
    <w:rsid w:val="00B2420F"/>
    <w:rsid w:val="00B4142A"/>
    <w:rsid w:val="00B44315"/>
    <w:rsid w:val="00B50520"/>
    <w:rsid w:val="00B52791"/>
    <w:rsid w:val="00B66809"/>
    <w:rsid w:val="00B769D8"/>
    <w:rsid w:val="00B866A2"/>
    <w:rsid w:val="00BA620D"/>
    <w:rsid w:val="00BA63A7"/>
    <w:rsid w:val="00BA6724"/>
    <w:rsid w:val="00BB2BA8"/>
    <w:rsid w:val="00BC3DE4"/>
    <w:rsid w:val="00BC51F2"/>
    <w:rsid w:val="00BE25D4"/>
    <w:rsid w:val="00BE6395"/>
    <w:rsid w:val="00BF19A3"/>
    <w:rsid w:val="00C3147F"/>
    <w:rsid w:val="00C468F5"/>
    <w:rsid w:val="00C47DA8"/>
    <w:rsid w:val="00C5117E"/>
    <w:rsid w:val="00C842EF"/>
    <w:rsid w:val="00CB5FFF"/>
    <w:rsid w:val="00CB655D"/>
    <w:rsid w:val="00CC40F9"/>
    <w:rsid w:val="00CC6D99"/>
    <w:rsid w:val="00CD5FE2"/>
    <w:rsid w:val="00CE2F7D"/>
    <w:rsid w:val="00CE3057"/>
    <w:rsid w:val="00D014CD"/>
    <w:rsid w:val="00D320F1"/>
    <w:rsid w:val="00D45FED"/>
    <w:rsid w:val="00D604FF"/>
    <w:rsid w:val="00D62752"/>
    <w:rsid w:val="00D832BA"/>
    <w:rsid w:val="00D9648D"/>
    <w:rsid w:val="00DB1A33"/>
    <w:rsid w:val="00DB4B23"/>
    <w:rsid w:val="00DB5AA9"/>
    <w:rsid w:val="00E039D2"/>
    <w:rsid w:val="00E07AEA"/>
    <w:rsid w:val="00E233FC"/>
    <w:rsid w:val="00E306C8"/>
    <w:rsid w:val="00E44D23"/>
    <w:rsid w:val="00E45B8B"/>
    <w:rsid w:val="00E665E2"/>
    <w:rsid w:val="00E6714B"/>
    <w:rsid w:val="00E8559D"/>
    <w:rsid w:val="00E87A01"/>
    <w:rsid w:val="00E91A14"/>
    <w:rsid w:val="00EA18C3"/>
    <w:rsid w:val="00EA4E3F"/>
    <w:rsid w:val="00EC488D"/>
    <w:rsid w:val="00ED7C4A"/>
    <w:rsid w:val="00F05460"/>
    <w:rsid w:val="00F25701"/>
    <w:rsid w:val="00F340F5"/>
    <w:rsid w:val="00F45B73"/>
    <w:rsid w:val="00F45BBA"/>
    <w:rsid w:val="00F6720B"/>
    <w:rsid w:val="00F73E8C"/>
    <w:rsid w:val="00F81C21"/>
    <w:rsid w:val="00F93561"/>
    <w:rsid w:val="00FB3CB9"/>
    <w:rsid w:val="00FC3DC6"/>
    <w:rsid w:val="00FC5BC7"/>
    <w:rsid w:val="00FD1BC2"/>
    <w:rsid w:val="00FD60A0"/>
    <w:rsid w:val="00FE6A7E"/>
    <w:rsid w:val="00FF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docId w15:val="{A04CF221-E6AA-4503-99C3-CE37A58CD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0201AF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0201A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0201AF"/>
    <w:rPr>
      <w:sz w:val="24"/>
      <w:szCs w:val="24"/>
    </w:rPr>
  </w:style>
  <w:style w:type="paragraph" w:styleId="BalonMetni">
    <w:name w:val="Balloon Text"/>
    <w:basedOn w:val="Normal"/>
    <w:link w:val="BalonMetniChar"/>
    <w:rsid w:val="000201A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0201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6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7</cp:revision>
  <cp:lastPrinted>2010-01-15T12:01:00Z</cp:lastPrinted>
  <dcterms:created xsi:type="dcterms:W3CDTF">2022-01-03T10:20:00Z</dcterms:created>
  <dcterms:modified xsi:type="dcterms:W3CDTF">2024-01-31T09:18:00Z</dcterms:modified>
</cp:coreProperties>
</file>